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07" w:type="pct"/>
        <w:tblInd w:w="-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0"/>
        <w:gridCol w:w="3914"/>
        <w:gridCol w:w="1253"/>
        <w:gridCol w:w="679"/>
        <w:gridCol w:w="2578"/>
        <w:gridCol w:w="4516"/>
        <w:gridCol w:w="1026"/>
        <w:gridCol w:w="6966"/>
      </w:tblGrid>
      <w:tr w:rsidR="00602F7D" w:rsidRPr="00DE7D30" w14:paraId="1643A4CA" w14:textId="77777777" w:rsidTr="00A5133F">
        <w:trPr>
          <w:gridBefore w:val="1"/>
          <w:wBefore w:w="105" w:type="pct"/>
          <w:trHeight w:val="450"/>
        </w:trPr>
        <w:tc>
          <w:tcPr>
            <w:tcW w:w="4895" w:type="pct"/>
            <w:gridSpan w:val="7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930563" w:rsidRPr="00DE7D30" w14:paraId="127EAD7E" w14:textId="77777777" w:rsidTr="00A5133F">
        <w:trPr>
          <w:gridBefore w:val="1"/>
          <w:wBefore w:w="105" w:type="pct"/>
          <w:trHeight w:val="413"/>
        </w:trPr>
        <w:tc>
          <w:tcPr>
            <w:tcW w:w="1208" w:type="pct"/>
            <w:gridSpan w:val="2"/>
          </w:tcPr>
          <w:p w14:paraId="3C159AA5" w14:textId="77777777" w:rsidR="00930563" w:rsidRPr="00DE7D30" w:rsidRDefault="00930563" w:rsidP="0093056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68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902003" w:rsidR="00930563" w:rsidRPr="00DE7D30" w:rsidRDefault="00930563" w:rsidP="00930563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930563" w:rsidRPr="00DE7D30" w14:paraId="73C90375" w14:textId="77777777" w:rsidTr="00A5133F">
        <w:trPr>
          <w:gridBefore w:val="1"/>
          <w:wBefore w:w="105" w:type="pct"/>
          <w:trHeight w:val="290"/>
        </w:trPr>
        <w:tc>
          <w:tcPr>
            <w:tcW w:w="1208" w:type="pct"/>
            <w:gridSpan w:val="2"/>
          </w:tcPr>
          <w:p w14:paraId="20D28135" w14:textId="77777777" w:rsidR="00930563" w:rsidRPr="00DE7D30" w:rsidRDefault="00930563" w:rsidP="0093056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68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C424E9D" w:rsidR="00930563" w:rsidRPr="00DE7D30" w:rsidRDefault="00930563" w:rsidP="009305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Ms_BPR_999.</w:t>
            </w:r>
            <w:r w:rsidR="00A5133F">
              <w:rPr>
                <w:rFonts w:ascii="Arial" w:hAnsi="Arial" w:cs="Arial"/>
                <w:b/>
                <w:bCs/>
                <w:szCs w:val="28"/>
                <w:lang w:val="en-GB"/>
              </w:rPr>
              <w:t>19</w:t>
            </w:r>
          </w:p>
        </w:tc>
      </w:tr>
      <w:tr w:rsidR="00930563" w:rsidRPr="00DE7D30" w14:paraId="05B60576" w14:textId="77777777" w:rsidTr="00A5133F">
        <w:trPr>
          <w:gridBefore w:val="1"/>
          <w:wBefore w:w="105" w:type="pct"/>
          <w:trHeight w:val="650"/>
        </w:trPr>
        <w:tc>
          <w:tcPr>
            <w:tcW w:w="1208" w:type="pct"/>
            <w:gridSpan w:val="2"/>
          </w:tcPr>
          <w:p w14:paraId="0196A627" w14:textId="77777777" w:rsidR="00930563" w:rsidRPr="00DE7D30" w:rsidRDefault="00930563" w:rsidP="0093056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68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DD9EFA" w:rsidR="00930563" w:rsidRPr="00DE7D30" w:rsidRDefault="00930563" w:rsidP="009305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The Influence of Digital RMB on the Digital Rural Revitalization of Hainan Province</w:t>
            </w:r>
          </w:p>
        </w:tc>
      </w:tr>
      <w:tr w:rsidR="00930563" w:rsidRPr="00DE7D30" w14:paraId="6D508B1C" w14:textId="77777777" w:rsidTr="00A5133F">
        <w:trPr>
          <w:gridBefore w:val="1"/>
          <w:wBefore w:w="105" w:type="pct"/>
          <w:trHeight w:val="332"/>
        </w:trPr>
        <w:tc>
          <w:tcPr>
            <w:tcW w:w="1208" w:type="pct"/>
            <w:gridSpan w:val="2"/>
          </w:tcPr>
          <w:p w14:paraId="32FC28F7" w14:textId="77777777" w:rsidR="00930563" w:rsidRPr="00DE7D30" w:rsidRDefault="00930563" w:rsidP="0093056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68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FCB72B" w:rsidR="00930563" w:rsidRPr="00DE7D30" w:rsidRDefault="00930563" w:rsidP="009305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</w:trPr>
        <w:tc>
          <w:tcPr>
            <w:tcW w:w="4894" w:type="pct"/>
            <w:gridSpan w:val="7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</w:trPr>
        <w:tc>
          <w:tcPr>
            <w:tcW w:w="1367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99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29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</w:trPr>
        <w:tc>
          <w:tcPr>
            <w:tcW w:w="1367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899" w:type="pct"/>
            <w:gridSpan w:val="3"/>
          </w:tcPr>
          <w:p w14:paraId="62B0017C" w14:textId="2D51DF7A" w:rsidR="00204D68" w:rsidRPr="00DE7D30" w:rsidRDefault="00AF7FDA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554"/>
        </w:trPr>
        <w:tc>
          <w:tcPr>
            <w:tcW w:w="1367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899" w:type="pct"/>
            <w:gridSpan w:val="3"/>
          </w:tcPr>
          <w:p w14:paraId="7E1456D1" w14:textId="4433ED80" w:rsidR="00D9392F" w:rsidRPr="00DE7D30" w:rsidRDefault="00AF7FDA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574"/>
        </w:trPr>
        <w:tc>
          <w:tcPr>
            <w:tcW w:w="1367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899" w:type="pct"/>
            <w:gridSpan w:val="3"/>
          </w:tcPr>
          <w:p w14:paraId="1D6A4D69" w14:textId="6DA86744" w:rsidR="00D9392F" w:rsidRPr="00DE7D30" w:rsidRDefault="00AF7FD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1178"/>
        </w:trPr>
        <w:tc>
          <w:tcPr>
            <w:tcW w:w="1367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899" w:type="pct"/>
            <w:gridSpan w:val="3"/>
          </w:tcPr>
          <w:p w14:paraId="50A78266" w14:textId="1C3CAB44" w:rsidR="00FB3DE3" w:rsidRPr="00DE7D30" w:rsidRDefault="00AF7FDA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1178"/>
        </w:trPr>
        <w:tc>
          <w:tcPr>
            <w:tcW w:w="1367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899" w:type="pct"/>
            <w:gridSpan w:val="3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29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A5133F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1178"/>
        </w:trPr>
        <w:tc>
          <w:tcPr>
            <w:tcW w:w="1367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899" w:type="pct"/>
            <w:gridSpan w:val="3"/>
          </w:tcPr>
          <w:p w14:paraId="6D532B8F" w14:textId="5BCBCFEB" w:rsidR="005F184C" w:rsidRPr="00DE7D30" w:rsidRDefault="00AF7FD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6469B" w:rsidRPr="00340561" w14:paraId="05DD85A5" w14:textId="77777777" w:rsidTr="00A5133F">
        <w:trPr>
          <w:gridAfter w:val="2"/>
          <w:wAfter w:w="1869" w:type="pct"/>
        </w:trPr>
        <w:tc>
          <w:tcPr>
            <w:tcW w:w="3131" w:type="pct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EACBD" w14:textId="77777777" w:rsidR="0006469B" w:rsidRPr="00340561" w:rsidRDefault="0006469B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DC5BC81" w14:textId="77777777" w:rsidR="0006469B" w:rsidRPr="00340561" w:rsidRDefault="0006469B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6469B" w:rsidRPr="00340561" w14:paraId="5EBEBB86" w14:textId="77777777" w:rsidTr="00A5133F">
        <w:trPr>
          <w:gridAfter w:val="2"/>
          <w:wAfter w:w="1869" w:type="pct"/>
        </w:trPr>
        <w:tc>
          <w:tcPr>
            <w:tcW w:w="1020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CCA2F" w14:textId="77777777" w:rsidR="0006469B" w:rsidRPr="00340561" w:rsidRDefault="0006469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5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52C3D" w14:textId="77777777" w:rsidR="0006469B" w:rsidRPr="00340561" w:rsidRDefault="0006469B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55" w:type="pct"/>
            <w:shd w:val="clear" w:color="auto" w:fill="auto"/>
          </w:tcPr>
          <w:p w14:paraId="6F3EFEB8" w14:textId="77777777" w:rsidR="0006469B" w:rsidRPr="00340561" w:rsidRDefault="0006469B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6469B" w:rsidRPr="00340561" w14:paraId="72C5A22B" w14:textId="77777777" w:rsidTr="00A5133F">
        <w:trPr>
          <w:gridAfter w:val="2"/>
          <w:wAfter w:w="1869" w:type="pct"/>
          <w:trHeight w:val="890"/>
        </w:trPr>
        <w:tc>
          <w:tcPr>
            <w:tcW w:w="1020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E60F" w14:textId="77777777" w:rsidR="0006469B" w:rsidRPr="00340561" w:rsidRDefault="0006469B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382BA40" w14:textId="77777777" w:rsidR="0006469B" w:rsidRPr="00340561" w:rsidRDefault="0006469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5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D2D7" w14:textId="77777777" w:rsidR="0006469B" w:rsidRPr="00340561" w:rsidRDefault="0006469B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AB82E50" w14:textId="77777777" w:rsidR="0006469B" w:rsidRPr="00340561" w:rsidRDefault="0006469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D59358" w14:textId="77777777" w:rsidR="0006469B" w:rsidRPr="00340561" w:rsidRDefault="0006469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5" w:type="pct"/>
            <w:shd w:val="clear" w:color="auto" w:fill="auto"/>
            <w:vAlign w:val="center"/>
          </w:tcPr>
          <w:p w14:paraId="2A828078" w14:textId="77777777" w:rsidR="0006469B" w:rsidRPr="00340561" w:rsidRDefault="0006469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874BD7" w14:textId="77777777" w:rsidR="0006469B" w:rsidRPr="00340561" w:rsidRDefault="0006469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75658D" w14:textId="77777777" w:rsidR="0006469B" w:rsidRPr="00340561" w:rsidRDefault="0006469B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2EB448F" w14:textId="77777777" w:rsidR="0006469B" w:rsidRDefault="0006469B" w:rsidP="0006469B"/>
    <w:p w14:paraId="4C7DE939" w14:textId="324476A3" w:rsidR="0006469B" w:rsidRDefault="0006469B" w:rsidP="0006469B"/>
    <w:p w14:paraId="07882BA7" w14:textId="2D8E76B8" w:rsidR="00B13D27" w:rsidRDefault="00B13D27" w:rsidP="0006469B"/>
    <w:p w14:paraId="4D6D3999" w14:textId="77777777" w:rsidR="00B13D27" w:rsidRDefault="00B13D27" w:rsidP="0006469B"/>
    <w:bookmarkEnd w:id="0"/>
    <w:p w14:paraId="1569183C" w14:textId="77777777" w:rsidR="0006469B" w:rsidRDefault="0006469B" w:rsidP="0006469B"/>
    <w:p w14:paraId="67D1E17E" w14:textId="77777777" w:rsidR="00A5133F" w:rsidRPr="006D6483" w:rsidRDefault="00A5133F" w:rsidP="00A5133F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52298E97" w14:textId="10A96913" w:rsidR="0000007A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30A5C3" w14:textId="71DE1CE6" w:rsidR="00AD68CB" w:rsidRPr="00DE7D30" w:rsidRDefault="00AD68C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Yas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r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ümüş</w:t>
      </w:r>
      <w:proofErr w:type="spellEnd"/>
      <w:r>
        <w:rPr>
          <w:rFonts w:ascii="Arial" w:hAnsi="Arial" w:cs="Arial"/>
        </w:rPr>
        <w:t xml:space="preserve">, Sakarya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Türkiye</w:t>
      </w:r>
      <w:bookmarkStart w:id="1" w:name="_GoBack"/>
      <w:bookmarkEnd w:id="1"/>
    </w:p>
    <w:sectPr w:rsidR="00AD68CB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3473B" w14:textId="77777777" w:rsidR="00EB3912" w:rsidRPr="0000007A" w:rsidRDefault="00EB3912" w:rsidP="0099583E">
      <w:r>
        <w:separator/>
      </w:r>
    </w:p>
  </w:endnote>
  <w:endnote w:type="continuationSeparator" w:id="0">
    <w:p w14:paraId="035D4DB6" w14:textId="77777777" w:rsidR="00EB3912" w:rsidRPr="0000007A" w:rsidRDefault="00EB391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81307" w14:textId="77777777" w:rsidR="00EB3912" w:rsidRPr="0000007A" w:rsidRDefault="00EB3912" w:rsidP="0099583E">
      <w:r>
        <w:separator/>
      </w:r>
    </w:p>
  </w:footnote>
  <w:footnote w:type="continuationSeparator" w:id="0">
    <w:p w14:paraId="2A1594B7" w14:textId="77777777" w:rsidR="00EB3912" w:rsidRPr="0000007A" w:rsidRDefault="00EB391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tr-TR" w:eastAsia="tr-TR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469B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23EB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260F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065B"/>
    <w:rsid w:val="005A4F17"/>
    <w:rsid w:val="005C25A0"/>
    <w:rsid w:val="005D230D"/>
    <w:rsid w:val="005E29CE"/>
    <w:rsid w:val="005E3241"/>
    <w:rsid w:val="005E7FB0"/>
    <w:rsid w:val="005F184C"/>
    <w:rsid w:val="00601DEB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056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194F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3F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B60"/>
    <w:rsid w:val="00AD68CB"/>
    <w:rsid w:val="00AD6C51"/>
    <w:rsid w:val="00AE0E9B"/>
    <w:rsid w:val="00AE54CD"/>
    <w:rsid w:val="00AF3016"/>
    <w:rsid w:val="00AF7FDA"/>
    <w:rsid w:val="00B03A45"/>
    <w:rsid w:val="00B13D27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3298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0365"/>
    <w:rsid w:val="00CC2753"/>
    <w:rsid w:val="00CD093E"/>
    <w:rsid w:val="00CD1556"/>
    <w:rsid w:val="00CD1FD7"/>
    <w:rsid w:val="00CD5091"/>
    <w:rsid w:val="00CD5DFD"/>
    <w:rsid w:val="00CD6C58"/>
    <w:rsid w:val="00CD7C84"/>
    <w:rsid w:val="00CE199A"/>
    <w:rsid w:val="00CE5AC7"/>
    <w:rsid w:val="00CF0BBB"/>
    <w:rsid w:val="00CF0D07"/>
    <w:rsid w:val="00CF7035"/>
    <w:rsid w:val="00D047AA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912"/>
    <w:rsid w:val="00EB3E91"/>
    <w:rsid w:val="00EB53C6"/>
    <w:rsid w:val="00EB6E15"/>
    <w:rsid w:val="00EC4238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133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03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7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7</cp:revision>
  <dcterms:created xsi:type="dcterms:W3CDTF">2024-05-20T10:24:00Z</dcterms:created>
  <dcterms:modified xsi:type="dcterms:W3CDTF">2026-02-18T07:11:00Z</dcterms:modified>
</cp:coreProperties>
</file>